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E476EE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.65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38C6018D" w:rsidR="004A4F41" w:rsidRDefault="00DA2F0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>VANDAL-RESISTANT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 xml:space="preserve">IR </w:t>
      </w:r>
      <w:r>
        <w:rPr>
          <w:rFonts w:eastAsia="Malgun Gothic" w:cs="Arial" w:hint="eastAsia"/>
          <w:b/>
          <w:sz w:val="22"/>
          <w:szCs w:val="22"/>
          <w:lang w:eastAsia="ko-KR"/>
        </w:rPr>
        <w:t>DOME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BC5CB9">
        <w:rPr>
          <w:rFonts w:eastAsia="Malgun Gothic" w:cs="Arial" w:hint="eastAsia"/>
          <w:b/>
          <w:sz w:val="22"/>
          <w:szCs w:val="22"/>
          <w:lang w:eastAsia="ko-KR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5D220549" w:rsidR="00D4346A" w:rsidRDefault="00D4346A" w:rsidP="00577DB8">
      <w:pPr>
        <w:keepNext/>
        <w:keepLines/>
        <w:spacing w:after="0"/>
        <w:outlineLvl w:val="0"/>
        <w:rPr>
          <w:rFonts w:cs="Arial"/>
          <w:b/>
          <w:sz w:val="22"/>
          <w:szCs w:val="22"/>
        </w:rPr>
      </w:pPr>
    </w:p>
    <w:p w14:paraId="474906A7" w14:textId="77777777" w:rsidR="00D4346A" w:rsidRPr="00D4346A" w:rsidRDefault="00D4346A" w:rsidP="00D4346A">
      <w:pPr>
        <w:rPr>
          <w:rFonts w:cs="Arial"/>
          <w:sz w:val="22"/>
          <w:szCs w:val="22"/>
        </w:rPr>
      </w:pPr>
    </w:p>
    <w:p w14:paraId="711A7796" w14:textId="77777777" w:rsidR="00D4346A" w:rsidRPr="00D4346A" w:rsidRDefault="00D4346A" w:rsidP="00D4346A">
      <w:pPr>
        <w:rPr>
          <w:rFonts w:cs="Arial"/>
          <w:sz w:val="22"/>
          <w:szCs w:val="22"/>
        </w:rPr>
      </w:pPr>
    </w:p>
    <w:p w14:paraId="5CCBF3C5" w14:textId="77777777" w:rsidR="00D4346A" w:rsidRPr="00D4346A" w:rsidRDefault="00D4346A" w:rsidP="00D4346A">
      <w:pPr>
        <w:rPr>
          <w:rFonts w:cs="Arial"/>
          <w:sz w:val="22"/>
          <w:szCs w:val="22"/>
        </w:rPr>
      </w:pPr>
    </w:p>
    <w:p w14:paraId="02067438" w14:textId="77777777" w:rsidR="00D4346A" w:rsidRPr="00D4346A" w:rsidRDefault="00D4346A" w:rsidP="00D4346A">
      <w:pPr>
        <w:rPr>
          <w:rFonts w:cs="Arial"/>
          <w:sz w:val="22"/>
          <w:szCs w:val="22"/>
        </w:rPr>
      </w:pPr>
    </w:p>
    <w:p w14:paraId="7C253FBE" w14:textId="77777777" w:rsidR="00D4346A" w:rsidRPr="00D4346A" w:rsidRDefault="00D4346A" w:rsidP="00D4346A">
      <w:pPr>
        <w:rPr>
          <w:rFonts w:cs="Arial"/>
          <w:sz w:val="22"/>
          <w:szCs w:val="22"/>
        </w:rPr>
      </w:pPr>
    </w:p>
    <w:p w14:paraId="18CD069E" w14:textId="77777777" w:rsidR="00D4346A" w:rsidRPr="00D4346A" w:rsidRDefault="00D4346A" w:rsidP="00D4346A">
      <w:pPr>
        <w:rPr>
          <w:rFonts w:cs="Arial"/>
          <w:sz w:val="22"/>
          <w:szCs w:val="22"/>
        </w:rPr>
      </w:pPr>
    </w:p>
    <w:p w14:paraId="2DAE1D51" w14:textId="77777777" w:rsidR="00D4346A" w:rsidRPr="00D4346A" w:rsidRDefault="00D4346A" w:rsidP="00D4346A">
      <w:pPr>
        <w:rPr>
          <w:rFonts w:cs="Arial"/>
          <w:sz w:val="22"/>
          <w:szCs w:val="22"/>
        </w:rPr>
      </w:pPr>
    </w:p>
    <w:p w14:paraId="3227AF49" w14:textId="77777777" w:rsidR="00D4346A" w:rsidRPr="00D4346A" w:rsidRDefault="00D4346A" w:rsidP="00D4346A">
      <w:pPr>
        <w:rPr>
          <w:rFonts w:cs="Arial"/>
          <w:sz w:val="22"/>
          <w:szCs w:val="22"/>
        </w:rPr>
      </w:pPr>
    </w:p>
    <w:p w14:paraId="7D31B248" w14:textId="377C5066" w:rsidR="00D4346A" w:rsidRDefault="00D4346A" w:rsidP="00577DB8">
      <w:pPr>
        <w:keepNext/>
        <w:keepLines/>
        <w:spacing w:after="0"/>
        <w:outlineLvl w:val="0"/>
        <w:rPr>
          <w:rFonts w:cs="Arial"/>
          <w:sz w:val="22"/>
          <w:szCs w:val="22"/>
        </w:rPr>
      </w:pPr>
    </w:p>
    <w:p w14:paraId="37251A78" w14:textId="25753707" w:rsidR="00D4346A" w:rsidRDefault="00D4346A" w:rsidP="00577DB8">
      <w:pPr>
        <w:keepNext/>
        <w:keepLines/>
        <w:spacing w:after="0"/>
        <w:outlineLvl w:val="0"/>
        <w:rPr>
          <w:rFonts w:cs="Arial"/>
          <w:sz w:val="22"/>
          <w:szCs w:val="22"/>
        </w:rPr>
      </w:pPr>
    </w:p>
    <w:p w14:paraId="1CCCBB52" w14:textId="753AFFF8" w:rsidR="00D4346A" w:rsidRDefault="00D4346A" w:rsidP="00577DB8">
      <w:pPr>
        <w:keepNext/>
        <w:keepLines/>
        <w:spacing w:after="0"/>
        <w:outlineLvl w:val="0"/>
        <w:rPr>
          <w:rFonts w:cs="Arial"/>
          <w:sz w:val="22"/>
          <w:szCs w:val="22"/>
        </w:rPr>
      </w:pPr>
    </w:p>
    <w:p w14:paraId="737ABC5C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 w:rsidRPr="00D4346A">
        <w:rPr>
          <w:rFonts w:cs="Arial"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4E263A9D" w14:textId="480928A8" w:rsidR="00F4501A" w:rsidRDefault="00F07EA9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F07EA9">
        <w:rPr>
          <w:rFonts w:eastAsia="Malgun Gothic" w:cs="Arial"/>
          <w:b/>
          <w:sz w:val="22"/>
          <w:szCs w:val="22"/>
          <w:lang w:eastAsia="ko-KR"/>
        </w:rPr>
        <w:lastRenderedPageBreak/>
        <w:t>2 MP NETWORK VANDAL-RESISTANT IR DOME CAMERA</w:t>
      </w: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315B67C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DA2F07">
        <w:rPr>
          <w:rFonts w:ascii="Arial" w:eastAsia="Malgun Gothic" w:hAnsi="Arial" w:hint="eastAsia"/>
          <w:lang w:eastAsia="ko-KR"/>
        </w:rPr>
        <w:t>2</w:t>
      </w:r>
      <w:r w:rsidR="00EA33D9">
        <w:rPr>
          <w:rFonts w:ascii="Arial" w:eastAsia="Malgun Gothic" w:hAnsi="Arial" w:hint="eastAsia"/>
          <w:lang w:eastAsia="ko-KR"/>
        </w:rPr>
        <w:t xml:space="preserve">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bookmarkEnd w:id="6"/>
      <w:r w:rsidR="00DA2F07">
        <w:rPr>
          <w:rFonts w:ascii="Arial" w:eastAsia="Malgun Gothic" w:hAnsi="Arial" w:hint="eastAsia"/>
          <w:lang w:eastAsia="ko-KR"/>
        </w:rPr>
        <w:t>IP camera with IR LED.</w:t>
      </w:r>
    </w:p>
    <w:p w14:paraId="3A06AB78" w14:textId="5C6865B0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8A4F45">
        <w:rPr>
          <w:rFonts w:ascii="Arial" w:eastAsia="Malgun Gothic" w:hAnsi="Arial" w:cs="Arial" w:hint="eastAsia"/>
          <w:lang w:eastAsia="ko-KR"/>
        </w:rPr>
        <w:t xml:space="preserve">2 </w:t>
      </w:r>
      <w:r w:rsidR="006F4CA7">
        <w:rPr>
          <w:rFonts w:ascii="Arial" w:hAnsi="Arial" w:cs="Arial"/>
        </w:rPr>
        <w:t>MP</w:t>
      </w:r>
      <w:r w:rsidR="00A615EC">
        <w:rPr>
          <w:rFonts w:ascii="Arial" w:hAnsi="Arial" w:cs="Arial"/>
        </w:rPr>
        <w:t xml:space="preserve">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A615EC">
        <w:rPr>
          <w:rFonts w:ascii="Arial" w:hAnsi="Arial" w:cs="Arial"/>
        </w:rPr>
        <w:t>H.264 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lastRenderedPageBreak/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49D8F1BA" w14:textId="2EAC33DC" w:rsidR="00D36FBE" w:rsidRPr="001E00DB" w:rsidRDefault="007862B9" w:rsidP="001E00DB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4A900076" w14:textId="77777777" w:rsidR="007E084E" w:rsidRPr="007E084E" w:rsidRDefault="002D3C10" w:rsidP="007E084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  <w:r w:rsidR="007E084E" w:rsidRPr="007E084E">
        <w:rPr>
          <w:rFonts w:cs="Arial"/>
        </w:rPr>
        <w:t xml:space="preserve"> 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0B3700F8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</w:t>
      </w:r>
      <w:r w:rsidRPr="005A03C7">
        <w:rPr>
          <w:rFonts w:ascii="Arial" w:hAnsi="Arial" w:cs="Arial"/>
        </w:rPr>
        <w:t>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lastRenderedPageBreak/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4EEBFCCD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</w:t>
      </w:r>
      <w:r w:rsidR="00BC5CB9">
        <w:rPr>
          <w:rFonts w:ascii="Arial" w:eastAsia="Malgun Gothic" w:hAnsi="Arial" w:cs="Arial" w:hint="eastAsia"/>
          <w:lang w:eastAsia="ko-KR"/>
        </w:rPr>
        <w:t xml:space="preserve"> controls quantization </w:t>
      </w:r>
      <w:r w:rsidR="00BC5CB9">
        <w:rPr>
          <w:rFonts w:ascii="Arial" w:eastAsia="Malgun Gothic" w:hAnsi="Arial" w:cs="Arial"/>
          <w:lang w:eastAsia="ko-KR"/>
        </w:rPr>
        <w:t>parameter</w:t>
      </w:r>
      <w:r w:rsidR="00BC5CB9">
        <w:rPr>
          <w:rFonts w:ascii="Arial" w:eastAsia="Malgun Gothic" w:hAnsi="Arial" w:cs="Arial" w:hint="eastAsia"/>
          <w:lang w:eastAsia="ko-KR"/>
        </w:rPr>
        <w:t xml:space="preserve">, </w:t>
      </w:r>
      <w:r w:rsidRPr="00010218">
        <w:rPr>
          <w:rFonts w:ascii="Arial" w:eastAsia="Malgun Gothic" w:hAnsi="Arial" w:cs="Arial"/>
          <w:lang w:eastAsia="ko-KR"/>
        </w:rPr>
        <w:t>fps</w:t>
      </w:r>
      <w:r w:rsidR="00BC5CB9">
        <w:rPr>
          <w:rFonts w:ascii="Arial" w:eastAsia="Malgun Gothic" w:hAnsi="Arial" w:cs="Arial" w:hint="eastAsia"/>
          <w:lang w:eastAsia="ko-KR"/>
        </w:rPr>
        <w:t>, and GOV length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="00F07EA9">
        <w:rPr>
          <w:rFonts w:ascii="Arial" w:eastAsia="Malgun Gothic" w:hAnsi="Arial" w:cs="Arial" w:hint="eastAsia"/>
          <w:lang w:eastAsia="ko-KR"/>
        </w:rPr>
        <w:t xml:space="preserve">in </w:t>
      </w:r>
      <w:r w:rsidRPr="00010218">
        <w:rPr>
          <w:rFonts w:ascii="Arial" w:eastAsia="Malgun Gothic" w:hAnsi="Arial" w:cs="Arial" w:hint="eastAsia"/>
          <w:lang w:eastAsia="ko-KR"/>
        </w:rPr>
        <w:t xml:space="preserve">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785E3E33" w:rsidR="004A4F41" w:rsidRDefault="00A5691E" w:rsidP="00D4346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1E00DB">
        <w:rPr>
          <w:rFonts w:eastAsia="Malgun Gothic" w:cs="Arial" w:hint="eastAsia"/>
          <w:lang w:eastAsia="ko-KR"/>
        </w:rPr>
        <w:t>LN</w:t>
      </w:r>
      <w:r w:rsidR="00F07EA9">
        <w:rPr>
          <w:rFonts w:eastAsia="Malgun Gothic" w:cs="Arial" w:hint="eastAsia"/>
          <w:lang w:eastAsia="ko-KR"/>
        </w:rPr>
        <w:t>V</w:t>
      </w:r>
      <w:r w:rsidR="001E00DB">
        <w:rPr>
          <w:rFonts w:eastAsia="Malgun Gothic" w:cs="Arial" w:hint="eastAsia"/>
          <w:lang w:eastAsia="ko-KR"/>
        </w:rPr>
        <w:t>-60</w:t>
      </w:r>
      <w:r w:rsidR="002C5565">
        <w:rPr>
          <w:rFonts w:eastAsia="Malgun Gothic" w:cs="Arial" w:hint="eastAsia"/>
          <w:lang w:eastAsia="ko-KR"/>
        </w:rPr>
        <w:t>3</w:t>
      </w:r>
      <w:r w:rsidR="00D4346A">
        <w:rPr>
          <w:rFonts w:eastAsia="Malgun Gothic" w:cs="Arial"/>
          <w:lang w:eastAsia="ko-KR"/>
        </w:rPr>
        <w:t>1</w:t>
      </w:r>
      <w:r w:rsidR="001E00DB">
        <w:rPr>
          <w:rFonts w:eastAsia="Malgun Gothic" w:cs="Arial" w:hint="eastAsia"/>
          <w:lang w:eastAsia="ko-KR"/>
        </w:rPr>
        <w:t>R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FD6AD84" w:rsidR="00EB15A2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1C41C6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523D72D2" w14:textId="3B5FAEE5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3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6CC45751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15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59F2E0AF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stream</w:t>
      </w:r>
      <w:r w:rsidR="00EB15A2" w:rsidRPr="008C5F99">
        <w:rPr>
          <w:rFonts w:cs="Arial"/>
          <w:bCs/>
          <w:color w:val="auto"/>
          <w:sz w:val="20"/>
        </w:rPr>
        <w:t xml:space="preserve"> up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three</w:t>
      </w:r>
      <w:r w:rsidR="00EB15A2" w:rsidRPr="008C5F99">
        <w:rPr>
          <w:rFonts w:cs="Arial"/>
          <w:bCs/>
          <w:color w:val="auto"/>
          <w:sz w:val="20"/>
        </w:rPr>
        <w:t xml:space="preserve">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44D1983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  <w:r w:rsidR="00A63BD4" w:rsidRPr="00877C3D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8BF3004" w14:textId="77777777" w:rsidR="008A4F45" w:rsidRPr="008A4F45" w:rsidRDefault="008A4F45" w:rsidP="008A4F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1920 x 1080, 1280 x 1024, 1280 x 960, 1280 x 720, 1024 x 768, 800 x 600,</w:t>
      </w:r>
    </w:p>
    <w:p w14:paraId="75797376" w14:textId="55A28A44" w:rsidR="007A705D" w:rsidRPr="00BC5CB9" w:rsidRDefault="008A4F45" w:rsidP="008A4F45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800 x 448, 720 x 576, 640 x 480, 640 x 360, 320 x 240</w:t>
      </w:r>
    </w:p>
    <w:p w14:paraId="579F33BC" w14:textId="29336490" w:rsidR="001E00DB" w:rsidRPr="001E00DB" w:rsidRDefault="006D6E46" w:rsidP="001E00D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and allow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six users at unicast mode. 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5DA77E94" w14:textId="31B1D6ED" w:rsidR="002B3CF7" w:rsidRPr="00804EA7" w:rsidRDefault="007351E7" w:rsidP="00804EA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shall have the following physical and performance properties:</w:t>
      </w:r>
    </w:p>
    <w:p w14:paraId="073BF80F" w14:textId="357D13CE" w:rsidR="0092075F" w:rsidRPr="00D20900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</w:t>
      </w:r>
      <w:r w:rsidR="00804EA7">
        <w:rPr>
          <w:rFonts w:eastAsia="Malgun Gothic" w:cs="Arial" w:hint="eastAsia"/>
          <w:bCs/>
          <w:color w:val="auto"/>
          <w:sz w:val="20"/>
          <w:lang w:eastAsia="ko-KR"/>
        </w:rPr>
        <w:t xml:space="preserve"> up to 12</w:t>
      </w:r>
      <w:r w:rsidR="00023C08">
        <w:rPr>
          <w:rFonts w:eastAsia="Malgun Gothic" w:cs="Arial" w:hint="eastAsia"/>
          <w:bCs/>
          <w:color w:val="auto"/>
          <w:sz w:val="20"/>
          <w:lang w:eastAsia="ko-KR"/>
        </w:rPr>
        <w:t>0dB.</w:t>
      </w:r>
    </w:p>
    <w:p w14:paraId="05D1BBAE" w14:textId="29729A8E" w:rsidR="00D20900" w:rsidRPr="00A067F4" w:rsidRDefault="00D20900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Lens distortion correction which corrects curviness caused by distortion at the edges of images. </w:t>
      </w:r>
    </w:p>
    <w:p w14:paraId="1232DA37" w14:textId="5A8D954F" w:rsidR="00EB15A2" w:rsidRPr="00E15B60" w:rsidRDefault="006767FD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Automated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or manual </w:t>
      </w:r>
      <w:r w:rsidR="009F6BE9">
        <w:rPr>
          <w:rFonts w:eastAsia="Malgun Gothic" w:cs="Arial" w:hint="eastAsia"/>
          <w:color w:val="auto"/>
          <w:sz w:val="20"/>
          <w:lang w:eastAsia="ko-KR"/>
        </w:rPr>
        <w:t>day and night operation with infrared cut filter. I</w:t>
      </w:r>
      <w:r w:rsidR="00B74177">
        <w:rPr>
          <w:rFonts w:eastAsia="Malgun Gothic" w:cs="Arial" w:hint="eastAsia"/>
          <w:color w:val="auto"/>
          <w:sz w:val="20"/>
          <w:lang w:eastAsia="ko-KR"/>
        </w:rPr>
        <w:t>mages are available in color or</w:t>
      </w:r>
      <w:r w:rsidR="009F6BE9">
        <w:rPr>
          <w:rFonts w:eastAsia="Malgun Gothic" w:cs="Arial" w:hint="eastAsia"/>
          <w:color w:val="auto"/>
          <w:sz w:val="20"/>
          <w:lang w:eastAsia="ko-KR"/>
        </w:rPr>
        <w:t xml:space="preserve"> black and white.</w:t>
      </w:r>
    </w:p>
    <w:p w14:paraId="34AE094F" w14:textId="3DB3E155" w:rsidR="009F6BE9" w:rsidRPr="009F6BE9" w:rsidRDefault="009F6BE9" w:rsidP="009F6BE9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9F6BE9">
        <w:rPr>
          <w:rFonts w:cs="Arial"/>
          <w:szCs w:val="20"/>
          <w:lang w:eastAsia="zh-TW"/>
        </w:rPr>
        <w:t>Low light level operation to 0.</w:t>
      </w:r>
      <w:r w:rsidR="00275DBE">
        <w:rPr>
          <w:rFonts w:eastAsia="Malgun Gothic" w:cs="Arial" w:hint="eastAsia"/>
          <w:szCs w:val="20"/>
          <w:lang w:eastAsia="ko-KR"/>
        </w:rPr>
        <w:t>18</w:t>
      </w:r>
      <w:r w:rsidRPr="009F6BE9">
        <w:rPr>
          <w:rFonts w:cs="Arial"/>
          <w:szCs w:val="20"/>
          <w:lang w:eastAsia="zh-TW"/>
        </w:rPr>
        <w:t xml:space="preserve"> lux (F</w:t>
      </w:r>
      <w:r w:rsidR="00275DBE">
        <w:rPr>
          <w:rFonts w:eastAsia="Malgun Gothic" w:cs="Arial" w:hint="eastAsia"/>
          <w:szCs w:val="20"/>
          <w:lang w:eastAsia="ko-KR"/>
        </w:rPr>
        <w:t>2.0</w:t>
      </w:r>
      <w:r w:rsidRPr="009F6BE9">
        <w:rPr>
          <w:rFonts w:cs="Arial"/>
          <w:szCs w:val="20"/>
          <w:lang w:eastAsia="zh-TW"/>
        </w:rPr>
        <w:t>) in color mode and 0 (</w:t>
      </w:r>
      <w:r w:rsidRPr="00240F30">
        <w:rPr>
          <w:rFonts w:eastAsia="Malgun Gothic" w:cs="Arial" w:hint="eastAsia"/>
          <w:szCs w:val="20"/>
          <w:lang w:eastAsia="ko-KR"/>
        </w:rPr>
        <w:t>IR LED on</w:t>
      </w:r>
      <w:r w:rsidRPr="009F6BE9">
        <w:rPr>
          <w:rFonts w:cs="Arial"/>
          <w:szCs w:val="20"/>
          <w:lang w:eastAsia="zh-TW"/>
        </w:rPr>
        <w:t>) in black and white mode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76664E3C" w14:textId="3631C8DA" w:rsidR="00A067F4" w:rsidRPr="00A067F4" w:rsidRDefault="006D6E46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six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36F89333" w14:textId="3B99AD79" w:rsidR="00C711A4" w:rsidRPr="00804EA7" w:rsidRDefault="00C711A4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BBF">
        <w:rPr>
          <w:rFonts w:eastAsia="Malgun Gothic" w:cs="Arial" w:hint="eastAsia"/>
          <w:color w:val="auto"/>
          <w:sz w:val="20"/>
          <w:lang w:eastAsia="ko-KR"/>
        </w:rPr>
        <w:t xml:space="preserve">Hallway view mode which rotates the images to 90 or 270 degrees so that the view is more suitable for hallways. </w:t>
      </w:r>
    </w:p>
    <w:p w14:paraId="396C8A3F" w14:textId="425E5221" w:rsidR="00804EA7" w:rsidRPr="00C711A4" w:rsidRDefault="00804EA7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 xml:space="preserve">The camera shall support PoE. 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0A275544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lastRenderedPageBreak/>
        <w:t xml:space="preserve">Motion detection with </w:t>
      </w:r>
      <w:r w:rsidR="00804EA7" w:rsidRPr="003747E0">
        <w:rPr>
          <w:rFonts w:eastAsia="Malgun Gothic" w:cs="Arial" w:hint="eastAsia"/>
          <w:lang w:eastAsia="ko-KR"/>
        </w:rPr>
        <w:t>four</w:t>
      </w:r>
      <w:r w:rsidR="006D6E46">
        <w:rPr>
          <w:rFonts w:cs="Arial"/>
        </w:rPr>
        <w:t xml:space="preserve">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01443D">
        <w:rPr>
          <w:rFonts w:eastAsia="Malgun Gothic" w:cs="Arial" w:hint="eastAsia"/>
          <w:lang w:eastAsia="ko-KR"/>
        </w:rPr>
        <w:t>rectangular</w:t>
      </w:r>
      <w:r w:rsidR="006D6E46">
        <w:rPr>
          <w:rFonts w:cs="Arial"/>
        </w:rPr>
        <w:t xml:space="preserve"> zones</w:t>
      </w:r>
      <w:r w:rsidR="006F2D32">
        <w:rPr>
          <w:rFonts w:cs="Arial"/>
        </w:rPr>
        <w:t xml:space="preserve">, </w:t>
      </w:r>
      <w:r w:rsidR="00E56ADA" w:rsidRPr="00374BBF">
        <w:rPr>
          <w:rFonts w:eastAsia="Malgun Gothic" w:cs="Arial" w:hint="eastAsia"/>
          <w:lang w:eastAsia="ko-KR"/>
        </w:rPr>
        <w:t xml:space="preserve">and </w:t>
      </w:r>
      <w:r w:rsidR="006F2D32">
        <w:rPr>
          <w:rFonts w:cs="Arial"/>
        </w:rPr>
        <w:t>minimum/</w:t>
      </w:r>
      <w:r w:rsidRPr="008C5F99">
        <w:rPr>
          <w:rFonts w:cs="Arial"/>
        </w:rPr>
        <w:t>maximum object size.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819D591" w14:textId="77777777" w:rsidR="00783C3B" w:rsidRDefault="00783C3B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7BEB4010" w14:textId="73851033" w:rsidR="00C711A4" w:rsidRPr="00783C3B" w:rsidRDefault="00C711A4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6BBA3596" w14:textId="4E0C70E1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4E534D91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 xml:space="preserve">, accessed via standard browsers including Internet Explorer, 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MS Edge, </w:t>
      </w:r>
      <w:r w:rsidR="006E6D8B" w:rsidRPr="008C5F99">
        <w:rPr>
          <w:rFonts w:cs="Arial"/>
          <w:color w:val="auto"/>
          <w:sz w:val="20"/>
        </w:rPr>
        <w:t>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C5C4E6B" w14:textId="0A0B7C96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41A8FA1A" w14:textId="77777777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33501523" w14:textId="40AA9758" w:rsidR="00722FE8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ampering detection</w:t>
      </w:r>
    </w:p>
    <w:p w14:paraId="74A71C19" w14:textId="52CE4E8E" w:rsidR="006D6E46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SD card error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0122C777" w14:textId="40D9E9E0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File Upload Via FTP</w:t>
      </w:r>
      <w:r w:rsidR="00783C3B" w:rsidRPr="00240F30">
        <w:rPr>
          <w:rFonts w:eastAsia="Malgun Gothic" w:cs="Arial" w:hint="eastAsia"/>
          <w:color w:val="auto"/>
          <w:sz w:val="20"/>
          <w:lang w:eastAsia="ko-KR"/>
        </w:rPr>
        <w:t xml:space="preserve"> and E-mail</w:t>
      </w:r>
    </w:p>
    <w:p w14:paraId="5545D0C2" w14:textId="74C00592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22FE8">
        <w:rPr>
          <w:rFonts w:cs="Arial"/>
          <w:color w:val="auto"/>
          <w:sz w:val="20"/>
        </w:rPr>
        <w:t>Local storage (SD / SDHC)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 recording at event triggers</w:t>
      </w:r>
    </w:p>
    <w:p w14:paraId="7E61AADE" w14:textId="692808D4" w:rsidR="00722FE8" w:rsidRPr="00C711A4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7E0">
        <w:rPr>
          <w:rFonts w:eastAsia="Malgun Gothic" w:cs="Arial" w:hint="eastAsia"/>
          <w:color w:val="auto"/>
          <w:sz w:val="20"/>
          <w:lang w:eastAsia="ko-KR"/>
        </w:rPr>
        <w:t>Notification via E-mail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69889C08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MS Edge, </w:t>
      </w:r>
      <w:r>
        <w:rPr>
          <w:rFonts w:cs="Arial"/>
          <w:bCs/>
          <w:color w:val="auto"/>
          <w:sz w:val="20"/>
        </w:rPr>
        <w:t xml:space="preserve">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69809515" w:rsidR="00341C65" w:rsidRDefault="00EF3863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</w:t>
      </w:r>
    </w:p>
    <w:p w14:paraId="116604E2" w14:textId="4DFDC480" w:rsidR="004421CB" w:rsidRPr="00BA57BD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242421A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210F0E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77777777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1B683094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BA57BD" w:rsidRPr="00027DA3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125F2AAD" w14:textId="77777777" w:rsidR="00D71F9C" w:rsidRDefault="00EC52D2" w:rsidP="006C45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>Google Chrome, MS Edge, Mozilla Firefox</w:t>
      </w:r>
      <w:r w:rsidR="00D71F9C">
        <w:rPr>
          <w:rFonts w:eastAsia="Malgun Gothic" w:cs="Arial" w:hint="eastAsia"/>
          <w:sz w:val="20"/>
          <w:lang w:eastAsia="ko-KR"/>
        </w:rPr>
        <w:t xml:space="preserve"> </w:t>
      </w:r>
    </w:p>
    <w:p w14:paraId="13EDF998" w14:textId="11D79187" w:rsidR="007D580A" w:rsidRPr="007D580A" w:rsidRDefault="00B84231" w:rsidP="00D71F9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(Windows 64bit only)</w:t>
      </w:r>
      <w:r w:rsidR="006C45BD">
        <w:rPr>
          <w:rFonts w:eastAsia="Malgun Gothic" w:cs="Arial" w:hint="eastAsia"/>
          <w:sz w:val="20"/>
          <w:lang w:eastAsia="ko-KR"/>
        </w:rPr>
        <w:t>,</w:t>
      </w:r>
      <w:r>
        <w:rPr>
          <w:rFonts w:eastAsia="Malgun Gothic" w:cs="Arial" w:hint="eastAsia"/>
          <w:sz w:val="20"/>
          <w:lang w:eastAsia="ko-KR"/>
        </w:rPr>
        <w:t xml:space="preserve"> </w:t>
      </w:r>
      <w:r w:rsidR="007D580A" w:rsidRPr="007D580A">
        <w:rPr>
          <w:rFonts w:eastAsia="Malgun Gothic" w:cs="Arial"/>
          <w:sz w:val="20"/>
          <w:lang w:eastAsia="ko-KR"/>
        </w:rPr>
        <w:t>Safari (Mac OS X only)</w:t>
      </w:r>
    </w:p>
    <w:p w14:paraId="2BD26C6A" w14:textId="04E4372D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2E688187" w14:textId="75FCF60E" w:rsidR="001B062E" w:rsidRPr="00840B52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09821791" w14:textId="77777777" w:rsidR="00EF3863" w:rsidRPr="00EF3863" w:rsidRDefault="00EF3863" w:rsidP="00EF3863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9" w:name="_Toc173721624"/>
      <w:r w:rsidRPr="00EF3863">
        <w:rPr>
          <w:rFonts w:cs="Arial"/>
        </w:rPr>
        <w:t>VIDEO</w:t>
      </w:r>
    </w:p>
    <w:p w14:paraId="3CBA3DD8" w14:textId="6B767BD4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Imaging Device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/2.9" 2.19M CMOS</w:t>
      </w:r>
    </w:p>
    <w:p w14:paraId="5DEE49D7" w14:textId="769A6EE8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Total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2,000(H) x 1,121(V)</w:t>
      </w:r>
    </w:p>
    <w:p w14:paraId="4FB080F6" w14:textId="68F9C3DA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Effective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,984(H) x 1,105(V)</w:t>
      </w:r>
    </w:p>
    <w:p w14:paraId="405F5B86" w14:textId="2DDCF01C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Scanning System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Progressive Scan</w:t>
      </w:r>
    </w:p>
    <w:p w14:paraId="14ED2EC1" w14:textId="6897816C" w:rsidR="00816BFC" w:rsidRPr="0047633C" w:rsidRDefault="00EF3863" w:rsidP="00816BFC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Min. Illumination</w:t>
      </w:r>
      <w:r w:rsidRPr="003747E0">
        <w:rPr>
          <w:rFonts w:eastAsia="Malgun Gothic" w:cs="Arial" w:hint="eastAsia"/>
          <w:lang w:eastAsia="ko-KR"/>
        </w:rPr>
        <w:t xml:space="preserve"> </w:t>
      </w:r>
      <w:r w:rsidR="00816BFC" w:rsidRPr="003747E0">
        <w:rPr>
          <w:rFonts w:eastAsia="Malgun Gothic" w:cs="Arial" w:hint="eastAsia"/>
          <w:lang w:eastAsia="ko-KR"/>
        </w:rPr>
        <w:tab/>
      </w:r>
      <w:r w:rsidR="00816BFC" w:rsidRPr="003747E0">
        <w:rPr>
          <w:rFonts w:eastAsia="Malgun Gothic" w:cs="Arial" w:hint="eastAsia"/>
          <w:lang w:eastAsia="ko-KR"/>
        </w:rPr>
        <w:tab/>
      </w:r>
      <w:r w:rsidR="00816BFC">
        <w:rPr>
          <w:rFonts w:cs="Arial"/>
        </w:rPr>
        <w:t>Color: 0.</w:t>
      </w:r>
      <w:r w:rsidR="00CF2B67" w:rsidRPr="00A23694">
        <w:rPr>
          <w:rFonts w:eastAsia="Malgun Gothic" w:cs="Arial" w:hint="eastAsia"/>
          <w:lang w:eastAsia="ko-KR"/>
        </w:rPr>
        <w:t>18</w:t>
      </w:r>
      <w:r w:rsidR="00816BFC">
        <w:rPr>
          <w:rFonts w:cs="Arial"/>
        </w:rPr>
        <w:t>Lux (F</w:t>
      </w:r>
      <w:r w:rsidR="00CF2B67" w:rsidRPr="00A23694">
        <w:rPr>
          <w:rFonts w:eastAsia="Malgun Gothic" w:cs="Arial" w:hint="eastAsia"/>
          <w:lang w:eastAsia="ko-KR"/>
        </w:rPr>
        <w:t>2.0</w:t>
      </w:r>
      <w:r w:rsidR="00816BFC">
        <w:rPr>
          <w:rFonts w:cs="Arial"/>
        </w:rPr>
        <w:t>), B/W</w:t>
      </w:r>
      <w:r w:rsidRPr="00EF3863">
        <w:rPr>
          <w:rFonts w:cs="Arial"/>
        </w:rPr>
        <w:t>: 0Lux (IR LED on)</w:t>
      </w:r>
    </w:p>
    <w:p w14:paraId="1366EFD1" w14:textId="77777777" w:rsidR="00816BFC" w:rsidRP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</w:t>
      </w:r>
    </w:p>
    <w:p w14:paraId="0D0BA561" w14:textId="46C999B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al Length (Zoom Ratio)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2C5565">
        <w:rPr>
          <w:rFonts w:eastAsia="Malgun Gothic" w:cs="Arial" w:hint="eastAsia"/>
          <w:sz w:val="20"/>
          <w:lang w:eastAsia="ko-KR"/>
        </w:rPr>
        <w:t>6</w:t>
      </w:r>
      <w:r w:rsidR="00CF2B67" w:rsidRPr="00A23694">
        <w:rPr>
          <w:rFonts w:eastAsia="Malgun Gothic" w:cs="Arial" w:hint="eastAsia"/>
          <w:sz w:val="20"/>
          <w:lang w:eastAsia="ko-KR"/>
        </w:rPr>
        <w:t>mm fixed</w:t>
      </w:r>
    </w:p>
    <w:p w14:paraId="720A0A38" w14:textId="20EC34D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ax. Aperture Ratio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F</w:t>
      </w:r>
      <w:r w:rsidR="00CF2B67" w:rsidRPr="00A23694">
        <w:rPr>
          <w:rFonts w:eastAsia="Malgun Gothic" w:cs="Arial" w:hint="eastAsia"/>
          <w:sz w:val="20"/>
          <w:lang w:eastAsia="ko-KR"/>
        </w:rPr>
        <w:t>2.0</w:t>
      </w:r>
    </w:p>
    <w:p w14:paraId="11282733" w14:textId="0CC3E043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Angular Field of View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>
        <w:rPr>
          <w:rFonts w:cs="Arial"/>
          <w:sz w:val="20"/>
        </w:rPr>
        <w:t xml:space="preserve">H: </w:t>
      </w:r>
      <w:r w:rsidR="002C5565">
        <w:rPr>
          <w:rFonts w:eastAsia="Malgun Gothic" w:cs="Arial" w:hint="eastAsia"/>
          <w:sz w:val="20"/>
          <w:lang w:eastAsia="ko-KR"/>
        </w:rPr>
        <w:t>51</w:t>
      </w:r>
      <w:r>
        <w:rPr>
          <w:rFonts w:cs="Arial"/>
          <w:sz w:val="20"/>
        </w:rPr>
        <w:t xml:space="preserve">° </w:t>
      </w:r>
    </w:p>
    <w:p w14:paraId="7B2F2EBE" w14:textId="0D61F3D9" w:rsidR="00816BFC" w:rsidRPr="003747E0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 xml:space="preserve">V: </w:t>
      </w:r>
      <w:r w:rsidR="002C5565">
        <w:rPr>
          <w:rFonts w:eastAsia="Malgun Gothic" w:cs="Arial" w:hint="eastAsia"/>
          <w:sz w:val="20"/>
          <w:lang w:eastAsia="ko-KR"/>
        </w:rPr>
        <w:t>29</w:t>
      </w:r>
      <w:r>
        <w:rPr>
          <w:rFonts w:cs="Arial"/>
          <w:sz w:val="20"/>
        </w:rPr>
        <w:t xml:space="preserve">° </w:t>
      </w:r>
    </w:p>
    <w:p w14:paraId="03AD6C88" w14:textId="3BCBF43F" w:rsidR="00816BFC" w:rsidRPr="00816BFC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816BFC">
        <w:rPr>
          <w:rFonts w:cs="Arial"/>
          <w:sz w:val="20"/>
        </w:rPr>
        <w:t xml:space="preserve">: </w:t>
      </w:r>
      <w:r w:rsidR="002C5565">
        <w:rPr>
          <w:rFonts w:eastAsia="Malgun Gothic" w:cs="Arial" w:hint="eastAsia"/>
          <w:sz w:val="20"/>
          <w:lang w:eastAsia="ko-KR"/>
        </w:rPr>
        <w:t>58</w:t>
      </w:r>
      <w:r w:rsidRPr="00816BFC">
        <w:rPr>
          <w:rFonts w:cs="Arial"/>
          <w:sz w:val="20"/>
        </w:rPr>
        <w:t>°</w:t>
      </w:r>
    </w:p>
    <w:p w14:paraId="5CF737F5" w14:textId="1DA9CE3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in. Object Distanc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0.5m (1.64ft)</w:t>
      </w:r>
    </w:p>
    <w:p w14:paraId="49E20209" w14:textId="324D831E" w:rsidR="00087C49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 / Mount Typ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CF2B67" w:rsidRPr="00A23694">
        <w:rPr>
          <w:rFonts w:eastAsia="Malgun Gothic" w:cs="Arial" w:hint="eastAsia"/>
          <w:sz w:val="20"/>
          <w:lang w:eastAsia="ko-KR"/>
        </w:rPr>
        <w:t>fixed</w:t>
      </w:r>
      <w:r w:rsidRPr="00816BFC">
        <w:rPr>
          <w:rFonts w:cs="Arial"/>
          <w:sz w:val="20"/>
        </w:rPr>
        <w:t xml:space="preserve"> / Board-in type</w:t>
      </w:r>
    </w:p>
    <w:p w14:paraId="77ADD699" w14:textId="0A0750B7" w:rsidR="00840B52" w:rsidRPr="002E0F76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PAN/TILT/ROTATE</w:t>
      </w:r>
    </w:p>
    <w:p w14:paraId="630E9B39" w14:textId="4FADE98A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Pan / Tilt / Rotate Ran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0° ~ 350° / 0° ~ 67° / 0° ~ 355°</w:t>
      </w:r>
    </w:p>
    <w:p w14:paraId="4265CC46" w14:textId="0482357B" w:rsidR="00840B52" w:rsidRPr="001D2C98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lastRenderedPageBreak/>
        <w:t>OPERATIONA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</w:p>
    <w:p w14:paraId="4AA15B2A" w14:textId="161888F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R Viewable Length</w:t>
      </w:r>
      <w:r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F07EA9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m (</w:t>
      </w:r>
      <w:r w:rsidR="00F07EA9">
        <w:rPr>
          <w:rFonts w:eastAsia="Malgun Gothic" w:cs="Arial" w:hint="eastAsia"/>
          <w:sz w:val="20"/>
          <w:lang w:eastAsia="ko-KR"/>
        </w:rPr>
        <w:t>98.43</w:t>
      </w:r>
      <w:r w:rsidRPr="00816BFC">
        <w:rPr>
          <w:rFonts w:eastAsia="Malgun Gothic" w:cs="Arial"/>
          <w:sz w:val="20"/>
          <w:lang w:eastAsia="ko-KR"/>
        </w:rPr>
        <w:t>ft)</w:t>
      </w:r>
    </w:p>
    <w:p w14:paraId="673FCACB" w14:textId="0BA35B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amera Titl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Displayed up to 15 characters)</w:t>
      </w:r>
    </w:p>
    <w:p w14:paraId="496FE7B4" w14:textId="55612A5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ay &amp; N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uto (ICR) / Color / B/W / Schedule</w:t>
      </w:r>
    </w:p>
    <w:p w14:paraId="7EC5ABF1" w14:textId="4FFDC45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Backlight Compensa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BLC / WDR</w:t>
      </w:r>
    </w:p>
    <w:p w14:paraId="536E2D89" w14:textId="7AD4C7B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ide Dynamic Rang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120dB</w:t>
      </w:r>
    </w:p>
    <w:p w14:paraId="56FD2BE0" w14:textId="1D2DA30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ntrast Enhancem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DR (Off / On)</w:t>
      </w:r>
    </w:p>
    <w:p w14:paraId="2A53C667" w14:textId="6A7ECA8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gital Noise Redu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NR (Off / On)</w:t>
      </w:r>
    </w:p>
    <w:p w14:paraId="7419A850" w14:textId="39E6E87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Motion Dete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4ea rectang</w:t>
      </w:r>
      <w:r w:rsidR="00F91879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F91879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17E06ABB" w14:textId="6CC7C6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6ea rectang</w:t>
      </w:r>
      <w:r w:rsidR="00F91879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F91879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0ABB7B53" w14:textId="4420A4D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Gain Contro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Low / Middle / High</w:t>
      </w:r>
    </w:p>
    <w:p w14:paraId="4B6F912B" w14:textId="1D007BB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hite Balanc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TW / AWC / Manual / Indoor / Outdoor</w:t>
      </w:r>
    </w:p>
    <w:p w14:paraId="1516C1FC" w14:textId="36966E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DC (Lens Distortion Correction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5 levels with min / max)</w:t>
      </w:r>
    </w:p>
    <w:p w14:paraId="536D671A" w14:textId="036BF37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Electronic Shutter Speed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inimum / Maximum / Anti flicker</w:t>
      </w:r>
    </w:p>
    <w:p w14:paraId="0D638E14" w14:textId="090CBE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Flip / Mirror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, Hallway view</w:t>
      </w:r>
    </w:p>
    <w:p w14:paraId="3CD8A9B3" w14:textId="68A8FE6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Video &amp; Audio Analytic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Tampering, Motion detection</w:t>
      </w:r>
    </w:p>
    <w:p w14:paraId="2DA26797" w14:textId="232257F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Trigger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otion detection, Tampering detection, SD card error</w:t>
      </w:r>
    </w:p>
    <w:p w14:paraId="17C849EB" w14:textId="77777777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Event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/>
          <w:sz w:val="20"/>
          <w:lang w:eastAsia="ko-KR"/>
        </w:rPr>
        <w:t>File upload via FTP and E-mail</w:t>
      </w:r>
    </w:p>
    <w:p w14:paraId="4C05AE3F" w14:textId="79C87F2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ocal storage recording at event,</w:t>
      </w:r>
    </w:p>
    <w:p w14:paraId="565A68DA" w14:textId="1E0A2DD1" w:rsidR="00840B52" w:rsidRPr="00C964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sz w:val="20"/>
        </w:rPr>
      </w:pPr>
      <w:r w:rsidRPr="00816BFC">
        <w:rPr>
          <w:rFonts w:eastAsia="Malgun Gothic" w:cs="Arial"/>
          <w:sz w:val="20"/>
          <w:lang w:eastAsia="ko-KR"/>
        </w:rPr>
        <w:t>Notification via E-mail</w:t>
      </w:r>
    </w:p>
    <w:p w14:paraId="657561B6" w14:textId="5DEBB026" w:rsidR="00840B52" w:rsidRPr="00B0211D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sz w:val="20"/>
          <w:lang w:eastAsia="ko-KR"/>
        </w:rPr>
        <w:t>NETWORK</w:t>
      </w:r>
    </w:p>
    <w:p w14:paraId="4EF9AD50" w14:textId="4D62A9D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therne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RJ-45 (10/100BASE-T)</w:t>
      </w:r>
    </w:p>
    <w:p w14:paraId="0CD2018F" w14:textId="005B28EB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Compression Forma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</w:t>
      </w:r>
    </w:p>
    <w:p w14:paraId="19E77255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Resolution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1920 x 1080, 1280 x 1024, 1280 x 960, 1280 x 720, </w:t>
      </w:r>
    </w:p>
    <w:p w14:paraId="79AA963D" w14:textId="5F19E358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024 x 768, 800 x 600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800 x 448, 720 x 576, 640 x 480, 640 x 360, 320 x 240</w:t>
      </w:r>
    </w:p>
    <w:p w14:paraId="1962E70B" w14:textId="3B99FB0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Framerat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>
        <w:rPr>
          <w:rFonts w:cs="Arial"/>
          <w:bCs/>
          <w:color w:val="auto"/>
          <w:sz w:val="20"/>
        </w:rPr>
        <w:t>H.264</w:t>
      </w:r>
      <w:r w:rsidRPr="00816BFC">
        <w:rPr>
          <w:rFonts w:cs="Arial"/>
          <w:bCs/>
          <w:color w:val="auto"/>
          <w:sz w:val="20"/>
        </w:rPr>
        <w:t>: Max. 30fps at all resolutions</w:t>
      </w:r>
    </w:p>
    <w:p w14:paraId="5F9FB07F" w14:textId="482EF2CB" w:rsidR="00816BFC" w:rsidRPr="003747E0" w:rsidRDefault="00010F45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>
        <w:rPr>
          <w:rFonts w:cs="Arial"/>
          <w:bCs/>
          <w:color w:val="auto"/>
          <w:sz w:val="20"/>
        </w:rPr>
        <w:t>MJPEG</w:t>
      </w:r>
      <w:r w:rsidR="00816BFC" w:rsidRPr="00816BFC">
        <w:rPr>
          <w:rFonts w:cs="Arial"/>
          <w:bCs/>
          <w:color w:val="auto"/>
          <w:sz w:val="20"/>
        </w:rPr>
        <w:t xml:space="preserve">: Max. 1fps at 1920 x 1080, 1280 x 1024, </w:t>
      </w:r>
    </w:p>
    <w:p w14:paraId="02464BBE" w14:textId="0C42D5A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280 x 720, 1024 x 768,</w:t>
      </w:r>
    </w:p>
    <w:p w14:paraId="5DD47B15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15fps at other resolution</w:t>
      </w:r>
    </w:p>
    <w:p w14:paraId="22B094A3" w14:textId="30F2BD7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iseStream II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upport</w:t>
      </w:r>
    </w:p>
    <w:p w14:paraId="679EAAC6" w14:textId="77777777" w:rsidR="00DC1E1B" w:rsidRPr="00DC1E1B" w:rsidRDefault="00816BFC" w:rsidP="00DC1E1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Quality Adjustmen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 : Target Bitrate Level Control</w:t>
      </w:r>
    </w:p>
    <w:p w14:paraId="3A27EE28" w14:textId="7172EC87" w:rsidR="00816BFC" w:rsidRPr="00DC1E1B" w:rsidRDefault="00816BFC" w:rsidP="00DC1E1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DC1E1B">
        <w:rPr>
          <w:rFonts w:cs="Arial"/>
          <w:bCs/>
          <w:color w:val="auto"/>
          <w:sz w:val="20"/>
        </w:rPr>
        <w:t>Bitrate Control Method</w:t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DC1E1B" w:rsidRPr="002E4609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 w:rsidRPr="00DC1E1B">
        <w:rPr>
          <w:rFonts w:cs="Arial"/>
          <w:bCs/>
          <w:color w:val="auto"/>
          <w:sz w:val="20"/>
        </w:rPr>
        <w:t>H.264: CBR or VBR, MJPEG</w:t>
      </w:r>
      <w:r w:rsidRPr="00DC1E1B">
        <w:rPr>
          <w:rFonts w:cs="Arial"/>
          <w:bCs/>
          <w:color w:val="auto"/>
          <w:sz w:val="20"/>
        </w:rPr>
        <w:t>: VBR</w:t>
      </w:r>
    </w:p>
    <w:p w14:paraId="73A5FD96" w14:textId="780BB1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Capabil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ultiple streaming (Up to 3 profiles)</w:t>
      </w:r>
    </w:p>
    <w:p w14:paraId="5471F5CC" w14:textId="0CE88EA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IP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IPv4, IPv6</w:t>
      </w:r>
    </w:p>
    <w:p w14:paraId="56B1232C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rotoco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TCP/IP, UDP/IP, RTP(UDP), RTP(TCP), RTCP,RTSP, </w:t>
      </w:r>
    </w:p>
    <w:p w14:paraId="25EB9B2F" w14:textId="649F3E4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TP, HTTP, HTTPS, SSL/TLS, DHCP, PPPoE, FTP, SMTP, ICMP, IGMP, SNMPv1/v2c/v3(MIB-2), ARP, DNS, DDNS, QoS, UPnP, Bonjour</w:t>
      </w:r>
    </w:p>
    <w:p w14:paraId="46DD7EF9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ecur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HTTPS(SSL) login authentication, Digest login </w:t>
      </w:r>
    </w:p>
    <w:p w14:paraId="44CCFDDC" w14:textId="3A5CE1B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uthentication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IP address filtering, User access log, 802.1X authentication (EAP-TLS, EAP-LEAP)</w:t>
      </w:r>
    </w:p>
    <w:p w14:paraId="66F2581D" w14:textId="3987F8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Streaming Method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Unicast / Multicast</w:t>
      </w:r>
    </w:p>
    <w:p w14:paraId="66F3E04D" w14:textId="53DC358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User Access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6 users at unicast mode</w:t>
      </w:r>
    </w:p>
    <w:p w14:paraId="1685F25B" w14:textId="3F6D322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dge Stor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icro SD/SDHC Max. 32GB</w:t>
      </w:r>
    </w:p>
    <w:p w14:paraId="2BAF3A8B" w14:textId="77777777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otion images recorded in the SD memory card can be downloaded</w:t>
      </w:r>
    </w:p>
    <w:p w14:paraId="7C65A3C9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anual recording at local PC</w:t>
      </w:r>
    </w:p>
    <w:p w14:paraId="30167621" w14:textId="726969D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ication Programming Interfac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ONVIF profile S/G, SUNAPI (HTTP API)</w:t>
      </w:r>
    </w:p>
    <w:p w14:paraId="1C9F2811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page Langu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English, French, German, Spanish, Italian, Chinese, </w:t>
      </w:r>
    </w:p>
    <w:p w14:paraId="766ED136" w14:textId="66A2B971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 xml:space="preserve">Korean, Russian, Japanese, Swedish, </w:t>
      </w:r>
      <w:r w:rsidR="001C5C26" w:rsidRPr="00816BFC">
        <w:rPr>
          <w:rFonts w:cs="Arial"/>
          <w:bCs/>
          <w:color w:val="auto"/>
          <w:sz w:val="20"/>
        </w:rPr>
        <w:t>Danish</w:t>
      </w:r>
      <w:r w:rsidRPr="00816BFC">
        <w:rPr>
          <w:rFonts w:cs="Arial"/>
          <w:bCs/>
          <w:color w:val="auto"/>
          <w:sz w:val="20"/>
        </w:rPr>
        <w:t>, Portuguese, Turkish, Polish, Czech, Rumanian, Serbian, Dutch, Croatia, Hungary, Greek, Finnish, Norwegian</w:t>
      </w:r>
    </w:p>
    <w:p w14:paraId="2FCB4FAB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 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>
        <w:rPr>
          <w:rFonts w:cs="Arial"/>
          <w:bCs/>
          <w:color w:val="auto"/>
          <w:sz w:val="20"/>
        </w:rPr>
        <w:t>Supported OS</w:t>
      </w:r>
      <w:r w:rsidRPr="00816BFC">
        <w:rPr>
          <w:rFonts w:cs="Arial"/>
          <w:bCs/>
          <w:color w:val="auto"/>
          <w:sz w:val="20"/>
        </w:rPr>
        <w:t xml:space="preserve">: Windows 7, 8.1, 10, </w:t>
      </w:r>
    </w:p>
    <w:p w14:paraId="4B758D2A" w14:textId="25BC24B8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c OS X 10.10, 10.11, 10.12</w:t>
      </w:r>
    </w:p>
    <w:p w14:paraId="4D071A89" w14:textId="3C6D576C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on-plug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- Supported Browser : Google Chrome 63, MS Edge 41, </w:t>
      </w:r>
    </w:p>
    <w:p w14:paraId="0A642E5B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>Mozilla Firefox 57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 xml:space="preserve">(Window 64bit only), </w:t>
      </w:r>
    </w:p>
    <w:p w14:paraId="6D22AA88" w14:textId="4053071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e Safari 11 (Mac OS X only)</w:t>
      </w:r>
    </w:p>
    <w:p w14:paraId="079D9245" w14:textId="2E040FEE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lug-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- Supported Browser : MS Explore 11</w:t>
      </w:r>
    </w:p>
    <w:p w14:paraId="6332803F" w14:textId="3EA511C5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Central Management Softwar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martViewer, SSM</w:t>
      </w:r>
    </w:p>
    <w:p w14:paraId="7CDB41D1" w14:textId="77777777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3747E0">
        <w:rPr>
          <w:rFonts w:eastAsia="Malgun Gothic" w:cs="Arial" w:hint="eastAsia"/>
          <w:sz w:val="20"/>
          <w:lang w:eastAsia="ko-KR"/>
        </w:rPr>
        <w:t>ENVIRONMENTAL</w:t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</w:p>
    <w:p w14:paraId="10BA623E" w14:textId="66D0ECE4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Operating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</w:t>
      </w:r>
      <w:r w:rsidR="001C5C26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°C ~ +55°C (-</w:t>
      </w:r>
      <w:r w:rsidR="001C5C26">
        <w:rPr>
          <w:rFonts w:eastAsia="Malgun Gothic" w:cs="Arial" w:hint="eastAsia"/>
          <w:sz w:val="20"/>
          <w:lang w:eastAsia="ko-KR"/>
        </w:rPr>
        <w:t>22</w:t>
      </w:r>
      <w:r w:rsidRPr="00816BFC">
        <w:rPr>
          <w:rFonts w:eastAsia="Malgun Gothic" w:cs="Arial"/>
          <w:sz w:val="20"/>
          <w:lang w:eastAsia="ko-KR"/>
        </w:rPr>
        <w:t>°F ~ +131°F) / Less than 90% RH</w:t>
      </w:r>
    </w:p>
    <w:p w14:paraId="781CC5C2" w14:textId="2D95384A" w:rsidR="001C5C26" w:rsidRPr="00816BFC" w:rsidRDefault="001C5C26" w:rsidP="001C5C26">
      <w:pPr>
        <w:pStyle w:val="StyleDefaultComplex10pt"/>
        <w:spacing w:before="60" w:after="0" w:line="276" w:lineRule="auto"/>
        <w:ind w:left="5040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 xml:space="preserve">* Startup must be done above </w:t>
      </w:r>
      <w:r w:rsidRPr="001C5C26">
        <w:rPr>
          <w:rFonts w:eastAsia="Malgun Gothic" w:cs="Arial"/>
          <w:sz w:val="20"/>
          <w:lang w:eastAsia="ko-KR"/>
        </w:rPr>
        <w:t>-20°C (-4°F)</w:t>
      </w:r>
      <w:r>
        <w:rPr>
          <w:rFonts w:eastAsia="Malgun Gothic" w:cs="Arial" w:hint="eastAsia"/>
          <w:sz w:val="20"/>
          <w:lang w:eastAsia="ko-KR"/>
        </w:rPr>
        <w:t>.</w:t>
      </w:r>
    </w:p>
    <w:p w14:paraId="13D69E0A" w14:textId="00E1D85D" w:rsidR="00087C49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Storage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30°C ~ +60°C (-22°F ~ +140°F) / Less than 90% RH</w:t>
      </w:r>
      <w:r w:rsidR="00087C49" w:rsidRPr="00816BFC">
        <w:rPr>
          <w:rFonts w:eastAsia="Malgun Gothic" w:cs="Arial"/>
          <w:sz w:val="20"/>
          <w:lang w:eastAsia="ko-KR"/>
        </w:rPr>
        <w:t xml:space="preserve"> </w:t>
      </w:r>
    </w:p>
    <w:p w14:paraId="38B35BD2" w14:textId="31F0935D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Ingress Protection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P66</w:t>
      </w:r>
    </w:p>
    <w:p w14:paraId="509D43B3" w14:textId="6EE8C2A1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Vandal Resistance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K10</w:t>
      </w:r>
    </w:p>
    <w:p w14:paraId="7336279F" w14:textId="76CFB6E6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ELECTRICAL</w:t>
      </w:r>
    </w:p>
    <w:p w14:paraId="60FDACC0" w14:textId="635C93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nput Voltage / Curr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PoE (IEEE802.3af, Class3)</w:t>
      </w:r>
    </w:p>
    <w:p w14:paraId="7F9AF5AC" w14:textId="1902BAB8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ower Consump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6.5W</w:t>
      </w:r>
    </w:p>
    <w:p w14:paraId="18C1E4FC" w14:textId="2E65D6C8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MECHANICAL</w:t>
      </w:r>
    </w:p>
    <w:p w14:paraId="4CA4A51F" w14:textId="6A1DEB14" w:rsidR="00816BFC" w:rsidRPr="00816BFC" w:rsidRDefault="00816BFC" w:rsidP="00D4346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lor / Materia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D4346A">
        <w:rPr>
          <w:rFonts w:eastAsia="Malgun Gothic" w:cs="Arial"/>
          <w:sz w:val="20"/>
          <w:lang w:eastAsia="ko-KR"/>
        </w:rPr>
        <w:t>I</w:t>
      </w:r>
      <w:bookmarkStart w:id="10" w:name="_GoBack"/>
      <w:bookmarkEnd w:id="10"/>
      <w:r w:rsidR="00D4346A">
        <w:rPr>
          <w:rFonts w:eastAsia="Malgun Gothic" w:cs="Arial"/>
          <w:sz w:val="20"/>
          <w:lang w:eastAsia="ko-KR"/>
        </w:rPr>
        <w:t>vory</w:t>
      </w:r>
      <w:r w:rsidRPr="00816BFC">
        <w:rPr>
          <w:rFonts w:eastAsia="Malgun Gothic" w:cs="Arial"/>
          <w:sz w:val="20"/>
          <w:lang w:eastAsia="ko-KR"/>
        </w:rPr>
        <w:t xml:space="preserve"> / Plastic</w:t>
      </w:r>
    </w:p>
    <w:p w14:paraId="62368644" w14:textId="336F59C4" w:rsidR="00816BFC" w:rsidRPr="00816BFC" w:rsidRDefault="00816BFC" w:rsidP="00CF2B6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mensions (WxH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CF2B67" w:rsidRPr="00CF2B67">
        <w:rPr>
          <w:rFonts w:eastAsia="Malgun Gothic" w:cs="Arial" w:hint="eastAsia"/>
          <w:sz w:val="20"/>
          <w:lang w:eastAsia="ko-KR"/>
        </w:rPr>
        <w:t>Ø</w:t>
      </w:r>
      <w:r w:rsidR="00CF2B67" w:rsidRPr="00CF2B67">
        <w:rPr>
          <w:rFonts w:eastAsia="Malgun Gothic" w:cs="Arial"/>
          <w:sz w:val="20"/>
          <w:lang w:eastAsia="ko-KR"/>
        </w:rPr>
        <w:t>120.3 x 91.7mm (Ø4.74" x 3.61")</w:t>
      </w:r>
    </w:p>
    <w:p w14:paraId="617A5D9A" w14:textId="54AF933C" w:rsidR="00816BFC" w:rsidRPr="00816BFC" w:rsidRDefault="00816BFC" w:rsidP="00CF2B6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e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CF2B67" w:rsidRPr="00CF2B67">
        <w:rPr>
          <w:rFonts w:eastAsia="Malgun Gothic" w:cs="Arial"/>
          <w:sz w:val="20"/>
          <w:lang w:eastAsia="ko-KR"/>
        </w:rPr>
        <w:t>395g (0.87 lb)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9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1B062E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1B062E">
      <w:pPr>
        <w:pStyle w:val="ListParagraph"/>
        <w:numPr>
          <w:ilvl w:val="1"/>
          <w:numId w:val="22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2F194E">
      <w:pPr>
        <w:pStyle w:val="ListParagraph"/>
        <w:numPr>
          <w:ilvl w:val="2"/>
          <w:numId w:val="23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2F194E">
      <w:pPr>
        <w:numPr>
          <w:ilvl w:val="1"/>
          <w:numId w:val="23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0EB485E5" w:rsidR="008C5F99" w:rsidRDefault="006F4CB0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027DA3">
        <w:rPr>
          <w:rFonts w:ascii="Arial" w:eastAsia="Malgun Gothic" w:hAnsi="Arial" w:cs="Arial" w:hint="eastAsia"/>
          <w:sz w:val="20"/>
          <w:szCs w:val="20"/>
          <w:lang w:eastAsia="ko-KR"/>
        </w:rPr>
        <w:t>c</w:t>
      </w:r>
      <w:r w:rsidR="008C5F99" w:rsidRPr="008C5F99">
        <w:rPr>
          <w:rFonts w:ascii="Arial" w:hAnsi="Arial" w:cs="Arial"/>
          <w:sz w:val="20"/>
          <w:szCs w:val="20"/>
        </w:rPr>
        <w:t>ontractor shall carefully follow instructions in documentation provided by the manufacturer to insure all steps have been taken to provide a reliable, easy-to-operate system</w:t>
      </w:r>
      <w:r w:rsidR="008C5F99"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2F194E">
      <w:pPr>
        <w:pStyle w:val="ListParagraph"/>
        <w:numPr>
          <w:ilvl w:val="2"/>
          <w:numId w:val="23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E9473A" w14:textId="77777777" w:rsidR="00E476EE" w:rsidRDefault="00E476EE">
      <w:r>
        <w:separator/>
      </w:r>
    </w:p>
  </w:endnote>
  <w:endnote w:type="continuationSeparator" w:id="0">
    <w:p w14:paraId="6F1B116A" w14:textId="77777777" w:rsidR="00E476EE" w:rsidRDefault="00E47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23365" w14:textId="77777777" w:rsidR="00E56ADA" w:rsidRDefault="00E56AD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2AF39182" w:rsidR="00E56ADA" w:rsidRPr="00A4243E" w:rsidRDefault="00F07EA9" w:rsidP="00D4346A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LNV</w:t>
    </w:r>
    <w:r w:rsidR="00E56ADA">
      <w:rPr>
        <w:rFonts w:eastAsia="Malgun Gothic" w:hint="eastAsia"/>
        <w:lang w:eastAsia="ko-KR"/>
      </w:rPr>
      <w:t>-6</w:t>
    </w:r>
    <w:r w:rsidR="000A75DE">
      <w:rPr>
        <w:rFonts w:eastAsia="Malgun Gothic" w:hint="eastAsia"/>
        <w:lang w:eastAsia="ko-KR"/>
      </w:rPr>
      <w:t>0</w:t>
    </w:r>
    <w:r w:rsidR="002C5565">
      <w:rPr>
        <w:rFonts w:eastAsia="Malgun Gothic" w:hint="eastAsia"/>
        <w:lang w:eastAsia="ko-KR"/>
      </w:rPr>
      <w:t>3</w:t>
    </w:r>
    <w:r w:rsidR="00D4346A">
      <w:rPr>
        <w:rFonts w:eastAsia="Malgun Gothic"/>
        <w:lang w:eastAsia="ko-KR"/>
      </w:rPr>
      <w:t>1</w:t>
    </w:r>
    <w:r w:rsidR="000A75DE">
      <w:rPr>
        <w:rFonts w:eastAsia="Malgun Gothic" w:hint="eastAsia"/>
        <w:lang w:eastAsia="ko-KR"/>
      </w:rPr>
      <w:t>R</w:t>
    </w:r>
    <w:r w:rsidR="00E56ADA">
      <w:tab/>
    </w:r>
    <w:r w:rsidR="00E56ADA" w:rsidRPr="00A4243E">
      <w:tab/>
    </w:r>
    <w:r w:rsidRPr="00F07EA9">
      <w:rPr>
        <w:rFonts w:eastAsia="Malgun Gothic"/>
        <w:lang w:eastAsia="ko-KR"/>
      </w:rPr>
      <w:t>2 MP NETWORK VANDAL-RESISTANT IR DOME CAMERA</w:t>
    </w:r>
  </w:p>
  <w:p w14:paraId="169ACA23" w14:textId="343EC4CD" w:rsidR="00E56ADA" w:rsidRDefault="00556DF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FEB</w:t>
    </w:r>
    <w:r w:rsidR="00E56ADA">
      <w:t xml:space="preserve"> 201</w:t>
    </w:r>
    <w:r w:rsidRPr="00935722">
      <w:rPr>
        <w:rFonts w:eastAsia="Malgun Gothic" w:hint="eastAsia"/>
        <w:lang w:eastAsia="ko-KR"/>
      </w:rPr>
      <w:t>8</w:t>
    </w:r>
    <w:r w:rsidR="00E56ADA">
      <w:tab/>
    </w:r>
    <w:r w:rsidR="00E56ADA">
      <w:tab/>
      <w:t xml:space="preserve">Page </w:t>
    </w:r>
    <w:r w:rsidR="00E56ADA">
      <w:fldChar w:fldCharType="begin"/>
    </w:r>
    <w:r w:rsidR="00E56ADA">
      <w:instrText xml:space="preserve"> PAGE   \* MERGEFORMAT </w:instrText>
    </w:r>
    <w:r w:rsidR="00E56ADA">
      <w:fldChar w:fldCharType="separate"/>
    </w:r>
    <w:r w:rsidR="00D4346A">
      <w:rPr>
        <w:noProof/>
      </w:rPr>
      <w:t>10</w:t>
    </w:r>
    <w:r w:rsidR="00E56A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C79444" w14:textId="77777777" w:rsidR="00E476EE" w:rsidRDefault="00E476EE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43C8899E" w14:textId="77777777" w:rsidR="00E476EE" w:rsidRDefault="00E476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5E494" w14:textId="77777777" w:rsidR="00E56ADA" w:rsidRDefault="00E56ADA" w:rsidP="00635DA8">
    <w:pPr>
      <w:pStyle w:val="Header"/>
      <w:jc w:val="right"/>
    </w:pPr>
    <w:r>
      <w:t>GUIDE SPECIFICATION</w:t>
    </w:r>
  </w:p>
  <w:p w14:paraId="602EBA43" w14:textId="77777777" w:rsidR="00E56ADA" w:rsidRDefault="00E56ADA" w:rsidP="00635DA8">
    <w:pPr>
      <w:pStyle w:val="Header"/>
      <w:jc w:val="right"/>
    </w:pPr>
    <w:r>
      <w:t>MasterFormat 2014: Section 28 23 29</w:t>
    </w:r>
  </w:p>
  <w:p w14:paraId="7BAC7487" w14:textId="77777777" w:rsidR="00E56ADA" w:rsidRPr="003C72BD" w:rsidRDefault="00E56AD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E6F8385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8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6"/>
  </w:num>
  <w:num w:numId="3">
    <w:abstractNumId w:val="16"/>
  </w:num>
  <w:num w:numId="4">
    <w:abstractNumId w:val="9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8"/>
  </w:num>
  <w:num w:numId="21">
    <w:abstractNumId w:val="17"/>
  </w:num>
  <w:num w:numId="22">
    <w:abstractNumId w:val="5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zNbc0sDA3MDQ2NjBU0lEKTi0uzszPAykwrAUAomEXdy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0F45"/>
    <w:rsid w:val="00013492"/>
    <w:rsid w:val="0001443D"/>
    <w:rsid w:val="00020A6A"/>
    <w:rsid w:val="00020D3D"/>
    <w:rsid w:val="00023C08"/>
    <w:rsid w:val="00027DA3"/>
    <w:rsid w:val="00032106"/>
    <w:rsid w:val="0003247F"/>
    <w:rsid w:val="00033977"/>
    <w:rsid w:val="00042FE4"/>
    <w:rsid w:val="00043F3F"/>
    <w:rsid w:val="00046815"/>
    <w:rsid w:val="000470E6"/>
    <w:rsid w:val="00050816"/>
    <w:rsid w:val="000513B2"/>
    <w:rsid w:val="0005428A"/>
    <w:rsid w:val="00061601"/>
    <w:rsid w:val="00062447"/>
    <w:rsid w:val="00065967"/>
    <w:rsid w:val="00067C87"/>
    <w:rsid w:val="00071CF5"/>
    <w:rsid w:val="00082540"/>
    <w:rsid w:val="00083799"/>
    <w:rsid w:val="00087C49"/>
    <w:rsid w:val="00090CB7"/>
    <w:rsid w:val="00093C2B"/>
    <w:rsid w:val="00094B6C"/>
    <w:rsid w:val="00095B40"/>
    <w:rsid w:val="00097AE5"/>
    <w:rsid w:val="000A75DE"/>
    <w:rsid w:val="000B0436"/>
    <w:rsid w:val="000B1EF2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2DC8"/>
    <w:rsid w:val="001233E6"/>
    <w:rsid w:val="001253A2"/>
    <w:rsid w:val="00126BC1"/>
    <w:rsid w:val="00127224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FF4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062E"/>
    <w:rsid w:val="001B17BD"/>
    <w:rsid w:val="001B4FC0"/>
    <w:rsid w:val="001B4FF7"/>
    <w:rsid w:val="001B57E8"/>
    <w:rsid w:val="001C3C9D"/>
    <w:rsid w:val="001C41C6"/>
    <w:rsid w:val="001C5AA3"/>
    <w:rsid w:val="001C5C26"/>
    <w:rsid w:val="001C5E56"/>
    <w:rsid w:val="001C6F08"/>
    <w:rsid w:val="001C7BB9"/>
    <w:rsid w:val="001D1B13"/>
    <w:rsid w:val="001D2807"/>
    <w:rsid w:val="001D2C98"/>
    <w:rsid w:val="001D53C3"/>
    <w:rsid w:val="001E00DB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0F0E"/>
    <w:rsid w:val="00211B1D"/>
    <w:rsid w:val="002137F7"/>
    <w:rsid w:val="0021481A"/>
    <w:rsid w:val="00214B4E"/>
    <w:rsid w:val="00220D21"/>
    <w:rsid w:val="00221640"/>
    <w:rsid w:val="00223119"/>
    <w:rsid w:val="00223C7D"/>
    <w:rsid w:val="00225CFA"/>
    <w:rsid w:val="002339C3"/>
    <w:rsid w:val="00235E0D"/>
    <w:rsid w:val="00240962"/>
    <w:rsid w:val="00240F30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5DBE"/>
    <w:rsid w:val="00276DE1"/>
    <w:rsid w:val="0027796F"/>
    <w:rsid w:val="00283CC1"/>
    <w:rsid w:val="002865F7"/>
    <w:rsid w:val="00294D91"/>
    <w:rsid w:val="002964A1"/>
    <w:rsid w:val="00297D94"/>
    <w:rsid w:val="002A423D"/>
    <w:rsid w:val="002B3CF7"/>
    <w:rsid w:val="002C5565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E4609"/>
    <w:rsid w:val="002F194E"/>
    <w:rsid w:val="002F2382"/>
    <w:rsid w:val="002F4D69"/>
    <w:rsid w:val="002F6472"/>
    <w:rsid w:val="00302181"/>
    <w:rsid w:val="00303A48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4D22"/>
    <w:rsid w:val="00365E2F"/>
    <w:rsid w:val="003747E0"/>
    <w:rsid w:val="00374BBF"/>
    <w:rsid w:val="003757FA"/>
    <w:rsid w:val="00377CE9"/>
    <w:rsid w:val="00380BE9"/>
    <w:rsid w:val="00382D67"/>
    <w:rsid w:val="00382E3F"/>
    <w:rsid w:val="003856B3"/>
    <w:rsid w:val="00391755"/>
    <w:rsid w:val="00393CE6"/>
    <w:rsid w:val="00393E37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207F7"/>
    <w:rsid w:val="004229B0"/>
    <w:rsid w:val="0042428E"/>
    <w:rsid w:val="0043128A"/>
    <w:rsid w:val="00434697"/>
    <w:rsid w:val="0044004A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633C"/>
    <w:rsid w:val="00477EE0"/>
    <w:rsid w:val="00485BD5"/>
    <w:rsid w:val="00486577"/>
    <w:rsid w:val="00490B77"/>
    <w:rsid w:val="00496825"/>
    <w:rsid w:val="004A4F41"/>
    <w:rsid w:val="004A5DA2"/>
    <w:rsid w:val="004B2976"/>
    <w:rsid w:val="004B36CE"/>
    <w:rsid w:val="004B46B8"/>
    <w:rsid w:val="004B6473"/>
    <w:rsid w:val="004B6A91"/>
    <w:rsid w:val="004C163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3F0"/>
    <w:rsid w:val="005014E1"/>
    <w:rsid w:val="00503134"/>
    <w:rsid w:val="00504217"/>
    <w:rsid w:val="005066C2"/>
    <w:rsid w:val="0051106A"/>
    <w:rsid w:val="00513EFE"/>
    <w:rsid w:val="0051738A"/>
    <w:rsid w:val="00523E2F"/>
    <w:rsid w:val="00524AD3"/>
    <w:rsid w:val="005255D3"/>
    <w:rsid w:val="0053211B"/>
    <w:rsid w:val="00532B39"/>
    <w:rsid w:val="00535BFE"/>
    <w:rsid w:val="00535F55"/>
    <w:rsid w:val="00543EC5"/>
    <w:rsid w:val="00551481"/>
    <w:rsid w:val="00555E9F"/>
    <w:rsid w:val="00556DFF"/>
    <w:rsid w:val="00560D3B"/>
    <w:rsid w:val="00560FC6"/>
    <w:rsid w:val="00562E78"/>
    <w:rsid w:val="00563A8B"/>
    <w:rsid w:val="00564879"/>
    <w:rsid w:val="00567B57"/>
    <w:rsid w:val="005732B4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14A5"/>
    <w:rsid w:val="005B592D"/>
    <w:rsid w:val="005B65BA"/>
    <w:rsid w:val="005B71D4"/>
    <w:rsid w:val="005C08B1"/>
    <w:rsid w:val="005C0A1F"/>
    <w:rsid w:val="005D03D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48C"/>
    <w:rsid w:val="00650E72"/>
    <w:rsid w:val="00651C07"/>
    <w:rsid w:val="0065210C"/>
    <w:rsid w:val="00657EE7"/>
    <w:rsid w:val="00662EF9"/>
    <w:rsid w:val="00675D77"/>
    <w:rsid w:val="006767FD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6E46"/>
    <w:rsid w:val="006D6F02"/>
    <w:rsid w:val="006E052C"/>
    <w:rsid w:val="006E0F39"/>
    <w:rsid w:val="006E3266"/>
    <w:rsid w:val="006E3992"/>
    <w:rsid w:val="006E6D8B"/>
    <w:rsid w:val="006E71BA"/>
    <w:rsid w:val="006F00DF"/>
    <w:rsid w:val="006F191A"/>
    <w:rsid w:val="006F1E47"/>
    <w:rsid w:val="006F2D32"/>
    <w:rsid w:val="006F4CA7"/>
    <w:rsid w:val="006F4CB0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2FE8"/>
    <w:rsid w:val="0072313A"/>
    <w:rsid w:val="00725FFB"/>
    <w:rsid w:val="007269A3"/>
    <w:rsid w:val="007303E1"/>
    <w:rsid w:val="00730DBA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3C3B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527"/>
    <w:rsid w:val="007A3C59"/>
    <w:rsid w:val="007A6463"/>
    <w:rsid w:val="007A705D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84E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4EA7"/>
    <w:rsid w:val="00806A65"/>
    <w:rsid w:val="0080726E"/>
    <w:rsid w:val="0080765A"/>
    <w:rsid w:val="008104EE"/>
    <w:rsid w:val="00813763"/>
    <w:rsid w:val="00814838"/>
    <w:rsid w:val="00816783"/>
    <w:rsid w:val="00816BFC"/>
    <w:rsid w:val="00817518"/>
    <w:rsid w:val="00817EAC"/>
    <w:rsid w:val="008207C6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1910"/>
    <w:rsid w:val="008632EF"/>
    <w:rsid w:val="0086545B"/>
    <w:rsid w:val="00870237"/>
    <w:rsid w:val="008721FB"/>
    <w:rsid w:val="00872C03"/>
    <w:rsid w:val="00873E7F"/>
    <w:rsid w:val="00875A49"/>
    <w:rsid w:val="00877C3D"/>
    <w:rsid w:val="00884767"/>
    <w:rsid w:val="00886142"/>
    <w:rsid w:val="00886AEB"/>
    <w:rsid w:val="00892252"/>
    <w:rsid w:val="0089666A"/>
    <w:rsid w:val="008967C0"/>
    <w:rsid w:val="008A365E"/>
    <w:rsid w:val="008A37AB"/>
    <w:rsid w:val="008A4F45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438A"/>
    <w:rsid w:val="008E0D4A"/>
    <w:rsid w:val="008E4F06"/>
    <w:rsid w:val="008E5E06"/>
    <w:rsid w:val="008E7F24"/>
    <w:rsid w:val="008F1CCF"/>
    <w:rsid w:val="008F3605"/>
    <w:rsid w:val="008F3C2D"/>
    <w:rsid w:val="008F6CB5"/>
    <w:rsid w:val="00901406"/>
    <w:rsid w:val="00903C91"/>
    <w:rsid w:val="00905A69"/>
    <w:rsid w:val="00907854"/>
    <w:rsid w:val="0092075F"/>
    <w:rsid w:val="009216DD"/>
    <w:rsid w:val="009230E0"/>
    <w:rsid w:val="009259B4"/>
    <w:rsid w:val="0092682A"/>
    <w:rsid w:val="009315C0"/>
    <w:rsid w:val="009349F9"/>
    <w:rsid w:val="00935722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1809"/>
    <w:rsid w:val="00972A5C"/>
    <w:rsid w:val="00973E19"/>
    <w:rsid w:val="00976D4E"/>
    <w:rsid w:val="00977039"/>
    <w:rsid w:val="00977CF3"/>
    <w:rsid w:val="009809A1"/>
    <w:rsid w:val="00980D8C"/>
    <w:rsid w:val="00985CAE"/>
    <w:rsid w:val="00987C58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3228"/>
    <w:rsid w:val="009D4D04"/>
    <w:rsid w:val="009D5B59"/>
    <w:rsid w:val="009E6C86"/>
    <w:rsid w:val="009E7D55"/>
    <w:rsid w:val="009F18A2"/>
    <w:rsid w:val="009F3B6B"/>
    <w:rsid w:val="009F41F1"/>
    <w:rsid w:val="009F5667"/>
    <w:rsid w:val="009F6BE9"/>
    <w:rsid w:val="009F7BD5"/>
    <w:rsid w:val="00A067F4"/>
    <w:rsid w:val="00A06BB0"/>
    <w:rsid w:val="00A10114"/>
    <w:rsid w:val="00A12579"/>
    <w:rsid w:val="00A1404A"/>
    <w:rsid w:val="00A160EE"/>
    <w:rsid w:val="00A23667"/>
    <w:rsid w:val="00A23694"/>
    <w:rsid w:val="00A23784"/>
    <w:rsid w:val="00A23D56"/>
    <w:rsid w:val="00A24F86"/>
    <w:rsid w:val="00A258DC"/>
    <w:rsid w:val="00A275A2"/>
    <w:rsid w:val="00A35279"/>
    <w:rsid w:val="00A406DA"/>
    <w:rsid w:val="00A4243E"/>
    <w:rsid w:val="00A441B7"/>
    <w:rsid w:val="00A463C6"/>
    <w:rsid w:val="00A511E3"/>
    <w:rsid w:val="00A53712"/>
    <w:rsid w:val="00A55CD4"/>
    <w:rsid w:val="00A56731"/>
    <w:rsid w:val="00A5678E"/>
    <w:rsid w:val="00A5691E"/>
    <w:rsid w:val="00A606F3"/>
    <w:rsid w:val="00A615EC"/>
    <w:rsid w:val="00A61B18"/>
    <w:rsid w:val="00A63BD4"/>
    <w:rsid w:val="00A73E8D"/>
    <w:rsid w:val="00A76A05"/>
    <w:rsid w:val="00A834B8"/>
    <w:rsid w:val="00A83A1A"/>
    <w:rsid w:val="00A83CA8"/>
    <w:rsid w:val="00A91732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1B1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0D66"/>
    <w:rsid w:val="00B120AE"/>
    <w:rsid w:val="00B1463E"/>
    <w:rsid w:val="00B173F2"/>
    <w:rsid w:val="00B225B8"/>
    <w:rsid w:val="00B22CE5"/>
    <w:rsid w:val="00B22F30"/>
    <w:rsid w:val="00B268A4"/>
    <w:rsid w:val="00B27EDF"/>
    <w:rsid w:val="00B307F5"/>
    <w:rsid w:val="00B32239"/>
    <w:rsid w:val="00B34E19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80C16"/>
    <w:rsid w:val="00B84231"/>
    <w:rsid w:val="00B8496D"/>
    <w:rsid w:val="00B85FCC"/>
    <w:rsid w:val="00BA024C"/>
    <w:rsid w:val="00BA2DC7"/>
    <w:rsid w:val="00BA3684"/>
    <w:rsid w:val="00BA45F6"/>
    <w:rsid w:val="00BA514C"/>
    <w:rsid w:val="00BA57BD"/>
    <w:rsid w:val="00BB1A4A"/>
    <w:rsid w:val="00BB1C8A"/>
    <w:rsid w:val="00BB1F97"/>
    <w:rsid w:val="00BB225E"/>
    <w:rsid w:val="00BB3774"/>
    <w:rsid w:val="00BB3A8E"/>
    <w:rsid w:val="00BB6F00"/>
    <w:rsid w:val="00BB708A"/>
    <w:rsid w:val="00BC0144"/>
    <w:rsid w:val="00BC5C79"/>
    <w:rsid w:val="00BC5CB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502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11A4"/>
    <w:rsid w:val="00C760D0"/>
    <w:rsid w:val="00C76402"/>
    <w:rsid w:val="00C767A8"/>
    <w:rsid w:val="00C83B5C"/>
    <w:rsid w:val="00C964E0"/>
    <w:rsid w:val="00CA29C1"/>
    <w:rsid w:val="00CA3649"/>
    <w:rsid w:val="00CA38D7"/>
    <w:rsid w:val="00CB28DB"/>
    <w:rsid w:val="00CB53CC"/>
    <w:rsid w:val="00CC0E0E"/>
    <w:rsid w:val="00CC5429"/>
    <w:rsid w:val="00CD3C4E"/>
    <w:rsid w:val="00CD636E"/>
    <w:rsid w:val="00CE2F07"/>
    <w:rsid w:val="00CE43B0"/>
    <w:rsid w:val="00CE475D"/>
    <w:rsid w:val="00CE6AB8"/>
    <w:rsid w:val="00CF1BAC"/>
    <w:rsid w:val="00CF2B67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0900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346A"/>
    <w:rsid w:val="00D450EF"/>
    <w:rsid w:val="00D46B2A"/>
    <w:rsid w:val="00D479C7"/>
    <w:rsid w:val="00D50ACA"/>
    <w:rsid w:val="00D541CE"/>
    <w:rsid w:val="00D56165"/>
    <w:rsid w:val="00D6409E"/>
    <w:rsid w:val="00D6599D"/>
    <w:rsid w:val="00D71F9C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1E85"/>
    <w:rsid w:val="00DA2F07"/>
    <w:rsid w:val="00DA6DC2"/>
    <w:rsid w:val="00DA74EA"/>
    <w:rsid w:val="00DA7533"/>
    <w:rsid w:val="00DB1688"/>
    <w:rsid w:val="00DB3C0D"/>
    <w:rsid w:val="00DB408A"/>
    <w:rsid w:val="00DC1E1B"/>
    <w:rsid w:val="00DC3E63"/>
    <w:rsid w:val="00DC6130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15B60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476EE"/>
    <w:rsid w:val="00E5157F"/>
    <w:rsid w:val="00E52786"/>
    <w:rsid w:val="00E54F93"/>
    <w:rsid w:val="00E55CD3"/>
    <w:rsid w:val="00E56ADA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D66ED"/>
    <w:rsid w:val="00EE4258"/>
    <w:rsid w:val="00EE7FE8"/>
    <w:rsid w:val="00EF22DF"/>
    <w:rsid w:val="00EF37B5"/>
    <w:rsid w:val="00EF3863"/>
    <w:rsid w:val="00F0398F"/>
    <w:rsid w:val="00F07EA9"/>
    <w:rsid w:val="00F10BBB"/>
    <w:rsid w:val="00F142A1"/>
    <w:rsid w:val="00F142E4"/>
    <w:rsid w:val="00F25126"/>
    <w:rsid w:val="00F2566D"/>
    <w:rsid w:val="00F26FC6"/>
    <w:rsid w:val="00F32D33"/>
    <w:rsid w:val="00F33133"/>
    <w:rsid w:val="00F3452F"/>
    <w:rsid w:val="00F4501A"/>
    <w:rsid w:val="00F4628F"/>
    <w:rsid w:val="00F55917"/>
    <w:rsid w:val="00F66838"/>
    <w:rsid w:val="00F7395F"/>
    <w:rsid w:val="00F74948"/>
    <w:rsid w:val="00F76C3C"/>
    <w:rsid w:val="00F76F4E"/>
    <w:rsid w:val="00F80120"/>
    <w:rsid w:val="00F84A6C"/>
    <w:rsid w:val="00F855F2"/>
    <w:rsid w:val="00F85D6A"/>
    <w:rsid w:val="00F904F0"/>
    <w:rsid w:val="00F91879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22D968-2BFE-4ED5-AB29-CD28BC4B6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36</Words>
  <Characters>14460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6963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18-10-10T15:12:00Z</dcterms:modified>
</cp:coreProperties>
</file>